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787F890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107939A4" w14:textId="77777777" w:rsidR="002866E4" w:rsidRPr="002866E4" w:rsidRDefault="002866E4" w:rsidP="002866E4">
                            <w:pPr>
                              <w:shd w:val="clear" w:color="auto" w:fill="FFFFFF"/>
                              <w:spacing w:after="0" w:line="240" w:lineRule="auto"/>
                              <w:rPr>
                                <w:rFonts w:ascii="Arial" w:eastAsia="Times New Roman" w:hAnsi="Arial" w:cs="Arial"/>
                                <w:color w:val="222222"/>
                                <w:sz w:val="24"/>
                                <w:szCs w:val="24"/>
                              </w:rPr>
                            </w:pPr>
                            <w:r w:rsidRPr="002866E4">
                              <w:rPr>
                                <w:rFonts w:ascii="Arial" w:eastAsia="Times New Roman" w:hAnsi="Arial" w:cs="Arial"/>
                                <w:color w:val="222222"/>
                                <w:sz w:val="24"/>
                                <w:szCs w:val="24"/>
                              </w:rPr>
                              <w:t>I have a couple of exciting bits of news to share with you as this week commences after the holiday.</w:t>
                            </w:r>
                          </w:p>
                          <w:p w14:paraId="15A4F131" w14:textId="77777777" w:rsidR="002866E4" w:rsidRPr="002866E4" w:rsidRDefault="002866E4" w:rsidP="002866E4">
                            <w:pPr>
                              <w:shd w:val="clear" w:color="auto" w:fill="FFFFFF"/>
                              <w:spacing w:after="0" w:line="240" w:lineRule="auto"/>
                              <w:rPr>
                                <w:rFonts w:ascii="Arial" w:eastAsia="Times New Roman" w:hAnsi="Arial" w:cs="Arial"/>
                                <w:color w:val="222222"/>
                                <w:sz w:val="24"/>
                                <w:szCs w:val="24"/>
                              </w:rPr>
                            </w:pPr>
                          </w:p>
                          <w:p w14:paraId="73C5A982"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 xml:space="preserve">First, This past week marked the beginning of Adam Richards internship. Adam will mostly be doing their internship work continuing to plant and grow the Synergy Wesley student ministry at the Brookhaven campus of Dallas College. However, we will see them here on Sundays helping in worship and preaching about once a month. It is an honor to be a part of the discernment process of someone who has sensed a call to ordained ministry as their supervising pastor. I am grateful for Vin </w:t>
                            </w:r>
                            <w:proofErr w:type="spellStart"/>
                            <w:r w:rsidRPr="002866E4">
                              <w:rPr>
                                <w:rFonts w:eastAsia="Times New Roman" w:cstheme="minorHAnsi"/>
                                <w:color w:val="222222"/>
                                <w:sz w:val="24"/>
                                <w:szCs w:val="24"/>
                              </w:rPr>
                              <w:t>Scheihagen</w:t>
                            </w:r>
                            <w:proofErr w:type="spellEnd"/>
                            <w:r w:rsidRPr="002866E4">
                              <w:rPr>
                                <w:rFonts w:eastAsia="Times New Roman" w:cstheme="minorHAnsi"/>
                                <w:color w:val="222222"/>
                                <w:sz w:val="24"/>
                                <w:szCs w:val="24"/>
                              </w:rPr>
                              <w:t>, Kandy Burdette, and Lee Wilhite who have agreed to be a part of Adam's Lay Training Committee. You, too, can be a valued part of Adam's internship by being in prayer for them during this time of training and education with your prayer and support during this 2022-2023 school year.</w:t>
                            </w:r>
                          </w:p>
                          <w:p w14:paraId="0104CFB9"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p>
                          <w:p w14:paraId="30A1AA79"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Next, we get to celebrate the return of Project Transformation After School this Thursday. It is a privilege to be able to provide further support for this ministry and for the families whose children benefit from this program. There will be some volunteer opportunities available, so keep your eyes and ears peeled. We will also commit to be in prayer for Project Transformation this school year.</w:t>
                            </w:r>
                          </w:p>
                          <w:p w14:paraId="4515BBA0"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p>
                          <w:p w14:paraId="6DCBBC08"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Supporting these two areas of ministry enables us to expand our generational reach here at Chapel Hill UMC. I know we can look forward to experiencing the work of the Holy Spirit and God's grace as we support Adam, Synergy Wesley, and Project Transformation.</w:t>
                            </w:r>
                          </w:p>
                          <w:p w14:paraId="5D2812C1" w14:textId="77777777" w:rsidR="002866E4" w:rsidRDefault="00037D36" w:rsidP="002866E4">
                            <w:pPr>
                              <w:spacing w:after="0" w:line="240" w:lineRule="auto"/>
                              <w:rPr>
                                <w:sz w:val="24"/>
                                <w:szCs w:val="24"/>
                              </w:rPr>
                            </w:pPr>
                            <w:r w:rsidRPr="00037D36">
                              <w:rPr>
                                <w:sz w:val="24"/>
                                <w:szCs w:val="24"/>
                              </w:rPr>
                              <w:br/>
                            </w:r>
                            <w:r w:rsidR="002866E4">
                              <w:rPr>
                                <w:sz w:val="24"/>
                                <w:szCs w:val="24"/>
                              </w:rPr>
                              <w:t>Grace and peace,</w:t>
                            </w:r>
                          </w:p>
                          <w:p w14:paraId="65644CA7" w14:textId="77777777" w:rsidR="002866E4" w:rsidRDefault="002866E4" w:rsidP="002866E4">
                            <w:pPr>
                              <w:spacing w:after="0" w:line="240" w:lineRule="auto"/>
                              <w:rPr>
                                <w:sz w:val="24"/>
                                <w:szCs w:val="24"/>
                              </w:rPr>
                            </w:pPr>
                          </w:p>
                          <w:p w14:paraId="1F68B74D" w14:textId="53DD9B00" w:rsidR="001E13D2" w:rsidRPr="002866E4" w:rsidRDefault="002866E4" w:rsidP="002866E4">
                            <w:pPr>
                              <w:rPr>
                                <w:sz w:val="24"/>
                                <w:szCs w:val="24"/>
                              </w:rPr>
                            </w:pPr>
                            <w:r>
                              <w:rPr>
                                <w:sz w:val="24"/>
                                <w:szCs w:val="24"/>
                              </w:rPr>
                              <w:t>Rev. J. D. Allen</w:t>
                            </w: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107939A4" w14:textId="77777777" w:rsidR="002866E4" w:rsidRPr="002866E4" w:rsidRDefault="002866E4" w:rsidP="002866E4">
                      <w:pPr>
                        <w:shd w:val="clear" w:color="auto" w:fill="FFFFFF"/>
                        <w:spacing w:after="0" w:line="240" w:lineRule="auto"/>
                        <w:rPr>
                          <w:rFonts w:ascii="Arial" w:eastAsia="Times New Roman" w:hAnsi="Arial" w:cs="Arial"/>
                          <w:color w:val="222222"/>
                          <w:sz w:val="24"/>
                          <w:szCs w:val="24"/>
                        </w:rPr>
                      </w:pPr>
                      <w:r w:rsidRPr="002866E4">
                        <w:rPr>
                          <w:rFonts w:ascii="Arial" w:eastAsia="Times New Roman" w:hAnsi="Arial" w:cs="Arial"/>
                          <w:color w:val="222222"/>
                          <w:sz w:val="24"/>
                          <w:szCs w:val="24"/>
                        </w:rPr>
                        <w:t>I have a couple of exciting bits of news to share with you as this week commences after the holiday.</w:t>
                      </w:r>
                    </w:p>
                    <w:p w14:paraId="15A4F131" w14:textId="77777777" w:rsidR="002866E4" w:rsidRPr="002866E4" w:rsidRDefault="002866E4" w:rsidP="002866E4">
                      <w:pPr>
                        <w:shd w:val="clear" w:color="auto" w:fill="FFFFFF"/>
                        <w:spacing w:after="0" w:line="240" w:lineRule="auto"/>
                        <w:rPr>
                          <w:rFonts w:ascii="Arial" w:eastAsia="Times New Roman" w:hAnsi="Arial" w:cs="Arial"/>
                          <w:color w:val="222222"/>
                          <w:sz w:val="24"/>
                          <w:szCs w:val="24"/>
                        </w:rPr>
                      </w:pPr>
                    </w:p>
                    <w:p w14:paraId="73C5A982"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 xml:space="preserve">First, This past week marked the beginning of Adam Richards internship. Adam will mostly be doing their internship work continuing to plant and grow the Synergy Wesley student ministry at the Brookhaven campus of Dallas College. However, we will see them here on Sundays helping in worship and preaching about once a month. It is an honor to be a part of the discernment process of someone who has sensed a call to ordained ministry as their supervising pastor. I am grateful for Vin </w:t>
                      </w:r>
                      <w:proofErr w:type="spellStart"/>
                      <w:r w:rsidRPr="002866E4">
                        <w:rPr>
                          <w:rFonts w:eastAsia="Times New Roman" w:cstheme="minorHAnsi"/>
                          <w:color w:val="222222"/>
                          <w:sz w:val="24"/>
                          <w:szCs w:val="24"/>
                        </w:rPr>
                        <w:t>Scheihagen</w:t>
                      </w:r>
                      <w:proofErr w:type="spellEnd"/>
                      <w:r w:rsidRPr="002866E4">
                        <w:rPr>
                          <w:rFonts w:eastAsia="Times New Roman" w:cstheme="minorHAnsi"/>
                          <w:color w:val="222222"/>
                          <w:sz w:val="24"/>
                          <w:szCs w:val="24"/>
                        </w:rPr>
                        <w:t>, Kandy Burdette, and Lee Wilhite who have agreed to be a part of Adam's Lay Training Committee. You, too, can be a valued part of Adam's internship by being in prayer for them during this time of training and education with your prayer and support during this 2022-2023 school year.</w:t>
                      </w:r>
                    </w:p>
                    <w:p w14:paraId="0104CFB9"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p>
                    <w:p w14:paraId="30A1AA79"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Next, we get to celebrate the return of Project Transformation After School this Thursday. It is a privilege to be able to provide further support for this ministry and for the families whose children benefit from this program. There will be some volunteer opportunities available, so keep your eyes and ears peeled. We will also commit to be in prayer for Project Transformation this school year.</w:t>
                      </w:r>
                    </w:p>
                    <w:p w14:paraId="4515BBA0"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p>
                    <w:p w14:paraId="6DCBBC08" w14:textId="77777777" w:rsidR="002866E4" w:rsidRPr="002866E4" w:rsidRDefault="002866E4" w:rsidP="002866E4">
                      <w:pPr>
                        <w:shd w:val="clear" w:color="auto" w:fill="FFFFFF"/>
                        <w:spacing w:after="0" w:line="240" w:lineRule="auto"/>
                        <w:rPr>
                          <w:rFonts w:eastAsia="Times New Roman" w:cstheme="minorHAnsi"/>
                          <w:color w:val="222222"/>
                          <w:sz w:val="24"/>
                          <w:szCs w:val="24"/>
                        </w:rPr>
                      </w:pPr>
                      <w:r w:rsidRPr="002866E4">
                        <w:rPr>
                          <w:rFonts w:eastAsia="Times New Roman" w:cstheme="minorHAnsi"/>
                          <w:color w:val="222222"/>
                          <w:sz w:val="24"/>
                          <w:szCs w:val="24"/>
                        </w:rPr>
                        <w:t>Supporting these two areas of ministry enables us to expand our generational reach here at Chapel Hill UMC. I know we can look forward to experiencing the work of the Holy Spirit and God's grace as we support Adam, Synergy Wesley, and Project Transformation.</w:t>
                      </w:r>
                    </w:p>
                    <w:p w14:paraId="5D2812C1" w14:textId="77777777" w:rsidR="002866E4" w:rsidRDefault="00037D36" w:rsidP="002866E4">
                      <w:pPr>
                        <w:spacing w:after="0" w:line="240" w:lineRule="auto"/>
                        <w:rPr>
                          <w:sz w:val="24"/>
                          <w:szCs w:val="24"/>
                        </w:rPr>
                      </w:pPr>
                      <w:r w:rsidRPr="00037D36">
                        <w:rPr>
                          <w:sz w:val="24"/>
                          <w:szCs w:val="24"/>
                        </w:rPr>
                        <w:br/>
                      </w:r>
                      <w:r w:rsidR="002866E4">
                        <w:rPr>
                          <w:sz w:val="24"/>
                          <w:szCs w:val="24"/>
                        </w:rPr>
                        <w:t>Grace and peace,</w:t>
                      </w:r>
                    </w:p>
                    <w:p w14:paraId="65644CA7" w14:textId="77777777" w:rsidR="002866E4" w:rsidRDefault="002866E4" w:rsidP="002866E4">
                      <w:pPr>
                        <w:spacing w:after="0" w:line="240" w:lineRule="auto"/>
                        <w:rPr>
                          <w:sz w:val="24"/>
                          <w:szCs w:val="24"/>
                        </w:rPr>
                      </w:pPr>
                    </w:p>
                    <w:p w14:paraId="1F68B74D" w14:textId="53DD9B00" w:rsidR="001E13D2" w:rsidRPr="002866E4" w:rsidRDefault="002866E4" w:rsidP="002866E4">
                      <w:pPr>
                        <w:rPr>
                          <w:sz w:val="24"/>
                          <w:szCs w:val="24"/>
                        </w:rPr>
                      </w:pPr>
                      <w:r>
                        <w:rPr>
                          <w:sz w:val="24"/>
                          <w:szCs w:val="24"/>
                        </w:rPr>
                        <w:t>Rev. J. D. Allen</w:t>
                      </w: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7D116323"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2866E4">
                              <w:rPr>
                                <w:rFonts w:ascii="Garamond" w:eastAsia="Times New Roman" w:hAnsi="Garamond" w:cs="Arial"/>
                                <w:b/>
                                <w:bCs/>
                                <w:iCs/>
                                <w:sz w:val="28"/>
                                <w:szCs w:val="28"/>
                              </w:rPr>
                              <w:t>6</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6">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7D116323"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2866E4">
                        <w:rPr>
                          <w:rFonts w:ascii="Garamond" w:eastAsia="Times New Roman" w:hAnsi="Garamond" w:cs="Arial"/>
                          <w:b/>
                          <w:bCs/>
                          <w:iCs/>
                          <w:sz w:val="28"/>
                          <w:szCs w:val="28"/>
                        </w:rPr>
                        <w:t>6</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6">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7">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1CB8596E" w:rsidR="00787226" w:rsidRDefault="003C4FB5"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1D3111A8">
                <wp:simplePos x="0" y="0"/>
                <wp:positionH relativeFrom="margin">
                  <wp:posOffset>-38100</wp:posOffset>
                </wp:positionH>
                <wp:positionV relativeFrom="paragraph">
                  <wp:posOffset>7848600</wp:posOffset>
                </wp:positionV>
                <wp:extent cx="46291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291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8"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4.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0"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Pr="000E344C">
        <w:rPr>
          <w:b/>
          <w:noProof/>
        </w:rPr>
        <mc:AlternateContent>
          <mc:Choice Requires="wps">
            <w:drawing>
              <wp:anchor distT="0" distB="0" distL="114300" distR="114300" simplePos="0" relativeHeight="251668480" behindDoc="0" locked="0" layoutInCell="1" allowOverlap="1" wp14:anchorId="5EAC2988" wp14:editId="768B580B">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676E910B">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6B9C8992" w14:textId="77777777" w:rsidR="009D14A8" w:rsidRDefault="009D14A8" w:rsidP="00037D36">
                            <w:pPr>
                              <w:spacing w:after="0" w:line="240" w:lineRule="auto"/>
                              <w:rPr>
                                <w:rFonts w:ascii="Garamond" w:hAnsi="Garamond"/>
                                <w:b/>
                                <w:bCs/>
                                <w:sz w:val="24"/>
                                <w:szCs w:val="24"/>
                              </w:rPr>
                            </w:pPr>
                          </w:p>
                          <w:p w14:paraId="20111AAC" w14:textId="7CE801DE" w:rsidR="005A7E15" w:rsidRPr="00037D36" w:rsidRDefault="009D14A8" w:rsidP="00037D36">
                            <w:pPr>
                              <w:spacing w:after="0" w:line="240" w:lineRule="auto"/>
                              <w:rPr>
                                <w:rFonts w:ascii="Garamond" w:hAnsi="Garamond"/>
                                <w:b/>
                                <w:bCs/>
                                <w:sz w:val="24"/>
                                <w:szCs w:val="24"/>
                              </w:rPr>
                            </w:pPr>
                            <w:r>
                              <w:rPr>
                                <w:rFonts w:ascii="Garamond" w:hAnsi="Garamond"/>
                                <w:b/>
                                <w:bCs/>
                                <w:noProof/>
                                <w:sz w:val="24"/>
                                <w:szCs w:val="24"/>
                              </w:rPr>
                              <w:drawing>
                                <wp:inline distT="0" distB="0" distL="0" distR="0" wp14:anchorId="231D3AB9" wp14:editId="39FCD4B9">
                                  <wp:extent cx="3227070" cy="181546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27070" cy="1815465"/>
                                          </a:xfrm>
                                          <a:prstGeom prst="rect">
                                            <a:avLst/>
                                          </a:prstGeom>
                                        </pic:spPr>
                                      </pic:pic>
                                    </a:graphicData>
                                  </a:graphic>
                                </wp:inline>
                              </w:drawing>
                            </w:r>
                          </w:p>
                          <w:p w14:paraId="69D86E68" w14:textId="77777777" w:rsidR="009D14A8" w:rsidRDefault="009D14A8" w:rsidP="008A40CB">
                            <w:pPr>
                              <w:spacing w:after="0" w:line="240" w:lineRule="auto"/>
                              <w:rPr>
                                <w:rFonts w:ascii="Garamond" w:hAnsi="Garamond"/>
                                <w:sz w:val="24"/>
                                <w:szCs w:val="24"/>
                              </w:rPr>
                            </w:pPr>
                          </w:p>
                          <w:p w14:paraId="6EBEFDEF" w14:textId="6F56A3D7" w:rsidR="00732F70" w:rsidRPr="000F4685" w:rsidRDefault="00347F3F" w:rsidP="008A40CB">
                            <w:pPr>
                              <w:spacing w:after="0" w:line="240" w:lineRule="auto"/>
                              <w:rPr>
                                <w:rFonts w:ascii="Garamond" w:hAnsi="Garamond"/>
                                <w:sz w:val="24"/>
                                <w:szCs w:val="24"/>
                              </w:rPr>
                            </w:pPr>
                            <w:r>
                              <w:rPr>
                                <w:noProof/>
                              </w:rPr>
                              <w:drawing>
                                <wp:inline distT="0" distB="0" distL="0" distR="0" wp14:anchorId="2791FF77" wp14:editId="718899A4">
                                  <wp:extent cx="3217530" cy="180986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6B9C8992" w14:textId="77777777" w:rsidR="009D14A8" w:rsidRDefault="009D14A8" w:rsidP="00037D36">
                      <w:pPr>
                        <w:spacing w:after="0" w:line="240" w:lineRule="auto"/>
                        <w:rPr>
                          <w:rFonts w:ascii="Garamond" w:hAnsi="Garamond"/>
                          <w:b/>
                          <w:bCs/>
                          <w:sz w:val="24"/>
                          <w:szCs w:val="24"/>
                        </w:rPr>
                      </w:pPr>
                    </w:p>
                    <w:p w14:paraId="20111AAC" w14:textId="7CE801DE" w:rsidR="005A7E15" w:rsidRPr="00037D36" w:rsidRDefault="009D14A8" w:rsidP="00037D36">
                      <w:pPr>
                        <w:spacing w:after="0" w:line="240" w:lineRule="auto"/>
                        <w:rPr>
                          <w:rFonts w:ascii="Garamond" w:hAnsi="Garamond"/>
                          <w:b/>
                          <w:bCs/>
                          <w:sz w:val="24"/>
                          <w:szCs w:val="24"/>
                        </w:rPr>
                      </w:pPr>
                      <w:r>
                        <w:rPr>
                          <w:rFonts w:ascii="Garamond" w:hAnsi="Garamond"/>
                          <w:b/>
                          <w:bCs/>
                          <w:noProof/>
                          <w:sz w:val="24"/>
                          <w:szCs w:val="24"/>
                        </w:rPr>
                        <w:drawing>
                          <wp:inline distT="0" distB="0" distL="0" distR="0" wp14:anchorId="231D3AB9" wp14:editId="39FCD4B9">
                            <wp:extent cx="3227070" cy="181546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27070" cy="1815465"/>
                                    </a:xfrm>
                                    <a:prstGeom prst="rect">
                                      <a:avLst/>
                                    </a:prstGeom>
                                  </pic:spPr>
                                </pic:pic>
                              </a:graphicData>
                            </a:graphic>
                          </wp:inline>
                        </w:drawing>
                      </w:r>
                    </w:p>
                    <w:p w14:paraId="69D86E68" w14:textId="77777777" w:rsidR="009D14A8" w:rsidRDefault="009D14A8" w:rsidP="008A40CB">
                      <w:pPr>
                        <w:spacing w:after="0" w:line="240" w:lineRule="auto"/>
                        <w:rPr>
                          <w:rFonts w:ascii="Garamond" w:hAnsi="Garamond"/>
                          <w:sz w:val="24"/>
                          <w:szCs w:val="24"/>
                        </w:rPr>
                      </w:pPr>
                    </w:p>
                    <w:p w14:paraId="6EBEFDEF" w14:textId="6F56A3D7" w:rsidR="00732F70" w:rsidRPr="000F4685" w:rsidRDefault="00347F3F" w:rsidP="008A40CB">
                      <w:pPr>
                        <w:spacing w:after="0" w:line="240" w:lineRule="auto"/>
                        <w:rPr>
                          <w:rFonts w:ascii="Garamond" w:hAnsi="Garamond"/>
                          <w:sz w:val="24"/>
                          <w:szCs w:val="24"/>
                        </w:rPr>
                      </w:pPr>
                      <w:r>
                        <w:rPr>
                          <w:noProof/>
                        </w:rPr>
                        <w:drawing>
                          <wp:inline distT="0" distB="0" distL="0" distR="0" wp14:anchorId="2791FF77" wp14:editId="718899A4">
                            <wp:extent cx="3217530" cy="180986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5E6312D8" w14:textId="70BC6A9D" w:rsidR="00441954" w:rsidRPr="00F832DA" w:rsidRDefault="00441954" w:rsidP="00545DC3">
                                  <w:pPr>
                                    <w:ind w:left="240" w:hanging="240"/>
                                    <w:rPr>
                                      <w:rFonts w:ascii="Arial Narrow" w:hAnsi="Arial Narrow" w:cs="Arial"/>
                                      <w:sz w:val="20"/>
                                      <w:szCs w:val="20"/>
                                    </w:rPr>
                                  </w:pPr>
                                </w:p>
                              </w:tc>
                              <w:tc>
                                <w:tcPr>
                                  <w:tcW w:w="2790" w:type="dxa"/>
                                </w:tcPr>
                                <w:p w14:paraId="5C5DF102" w14:textId="77777777" w:rsidR="005A7E15" w:rsidRPr="00477FA4" w:rsidRDefault="005A7E15" w:rsidP="005A7E15">
                                  <w:pPr>
                                    <w:ind w:left="240" w:hanging="240"/>
                                    <w:rPr>
                                      <w:rFonts w:ascii="Arial Narrow" w:hAnsi="Arial Narrow" w:cs="Arial"/>
                                      <w:sz w:val="20"/>
                                      <w:szCs w:val="20"/>
                                    </w:rPr>
                                  </w:pPr>
                                  <w:r w:rsidRPr="00477FA4">
                                    <w:rPr>
                                      <w:rFonts w:ascii="Arial Narrow" w:hAnsi="Arial Narrow" w:cs="Arial"/>
                                      <w:sz w:val="20"/>
                                      <w:szCs w:val="20"/>
                                    </w:rPr>
                                    <w:t>Martha Johnson</w:t>
                                  </w:r>
                                </w:p>
                                <w:p w14:paraId="576EA0EA" w14:textId="77777777" w:rsidR="00545DC3" w:rsidRPr="00477FA4" w:rsidRDefault="00545DC3" w:rsidP="00545DC3">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01526C82"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2197AA9" w14:textId="54BCEBA5" w:rsidR="00366AFF" w:rsidRPr="00545DC3"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5E6312D8" w14:textId="70BC6A9D" w:rsidR="00441954" w:rsidRPr="00F832DA" w:rsidRDefault="00441954" w:rsidP="00545DC3">
                            <w:pPr>
                              <w:ind w:left="240" w:hanging="240"/>
                              <w:rPr>
                                <w:rFonts w:ascii="Arial Narrow" w:hAnsi="Arial Narrow" w:cs="Arial"/>
                                <w:sz w:val="20"/>
                                <w:szCs w:val="20"/>
                              </w:rPr>
                            </w:pPr>
                          </w:p>
                        </w:tc>
                        <w:tc>
                          <w:tcPr>
                            <w:tcW w:w="2790" w:type="dxa"/>
                          </w:tcPr>
                          <w:p w14:paraId="5C5DF102" w14:textId="77777777" w:rsidR="005A7E15" w:rsidRPr="00477FA4" w:rsidRDefault="005A7E15" w:rsidP="005A7E15">
                            <w:pPr>
                              <w:ind w:left="240" w:hanging="240"/>
                              <w:rPr>
                                <w:rFonts w:ascii="Arial Narrow" w:hAnsi="Arial Narrow" w:cs="Arial"/>
                                <w:sz w:val="20"/>
                                <w:szCs w:val="20"/>
                              </w:rPr>
                            </w:pPr>
                            <w:r w:rsidRPr="00477FA4">
                              <w:rPr>
                                <w:rFonts w:ascii="Arial Narrow" w:hAnsi="Arial Narrow" w:cs="Arial"/>
                                <w:sz w:val="20"/>
                                <w:szCs w:val="20"/>
                              </w:rPr>
                              <w:t>Martha Johnson</w:t>
                            </w:r>
                          </w:p>
                          <w:p w14:paraId="576EA0EA" w14:textId="77777777" w:rsidR="00545DC3" w:rsidRPr="00477FA4" w:rsidRDefault="00545DC3" w:rsidP="00545DC3">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01526C82"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2197AA9" w14:textId="54BCEBA5" w:rsidR="00366AFF" w:rsidRPr="00545DC3"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14AD9A7E">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4792460B" w14:textId="77777777" w:rsidR="00085108" w:rsidRDefault="00085108" w:rsidP="008A40CB">
                            <w:pPr>
                              <w:spacing w:after="0" w:line="240" w:lineRule="auto"/>
                              <w:rPr>
                                <w:rFonts w:ascii="Garamond" w:hAnsi="Garamond"/>
                                <w:sz w:val="26"/>
                                <w:szCs w:val="26"/>
                              </w:rPr>
                            </w:pPr>
                          </w:p>
                          <w:p w14:paraId="7922B091" w14:textId="1990156A" w:rsidR="00931707"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8048DEA" wp14:editId="5A5C27EF">
                                  <wp:extent cx="3246120" cy="1826260"/>
                                  <wp:effectExtent l="0" t="0" r="0" b="254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4B8B9188" w14:textId="445ADA9C" w:rsidR="00085108" w:rsidRDefault="00085108" w:rsidP="008A40CB">
                            <w:pPr>
                              <w:spacing w:after="0" w:line="240" w:lineRule="auto"/>
                              <w:rPr>
                                <w:rFonts w:ascii="Garamond" w:hAnsi="Garamond"/>
                                <w:sz w:val="26"/>
                                <w:szCs w:val="26"/>
                              </w:rPr>
                            </w:pPr>
                          </w:p>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27F5DBA8" w14:textId="77777777" w:rsidR="00931707" w:rsidRDefault="00931707" w:rsidP="00377404">
                            <w:pPr>
                              <w:spacing w:after="0" w:line="240" w:lineRule="auto"/>
                              <w:ind w:right="-30"/>
                              <w:jc w:val="center"/>
                              <w:rPr>
                                <w:rFonts w:ascii="Garamond" w:hAnsi="Garamond"/>
                                <w:b/>
                                <w:bCs/>
                                <w:sz w:val="30"/>
                                <w:szCs w:val="30"/>
                              </w:rPr>
                            </w:pPr>
                          </w:p>
                          <w:p w14:paraId="19FF9762" w14:textId="77777777" w:rsidR="00085108" w:rsidRDefault="00085108" w:rsidP="00377404">
                            <w:pPr>
                              <w:spacing w:after="0" w:line="240" w:lineRule="auto"/>
                              <w:ind w:right="-30"/>
                              <w:jc w:val="center"/>
                              <w:rPr>
                                <w:rFonts w:ascii="Garamond" w:hAnsi="Garamond"/>
                                <w:b/>
                                <w:bCs/>
                                <w:sz w:val="30"/>
                                <w:szCs w:val="30"/>
                              </w:rPr>
                            </w:pPr>
                          </w:p>
                          <w:p w14:paraId="4E21A5CB" w14:textId="77777777" w:rsidR="00085108" w:rsidRDefault="00085108" w:rsidP="00377404">
                            <w:pPr>
                              <w:spacing w:after="0" w:line="240" w:lineRule="auto"/>
                              <w:ind w:right="-30"/>
                              <w:jc w:val="center"/>
                              <w:rPr>
                                <w:rFonts w:ascii="Garamond" w:hAnsi="Garamond"/>
                                <w:b/>
                                <w:bCs/>
                                <w:sz w:val="30"/>
                                <w:szCs w:val="30"/>
                              </w:rPr>
                            </w:pPr>
                          </w:p>
                          <w:p w14:paraId="2420CE1E" w14:textId="77777777" w:rsidR="00085108" w:rsidRDefault="00085108" w:rsidP="00085108">
                            <w:pPr>
                              <w:spacing w:after="0" w:line="240" w:lineRule="auto"/>
                              <w:ind w:right="-30"/>
                              <w:rPr>
                                <w:rFonts w:ascii="Garamond" w:hAnsi="Garamond"/>
                                <w:b/>
                                <w:bCs/>
                                <w:sz w:val="30"/>
                                <w:szCs w:val="30"/>
                              </w:rPr>
                            </w:pPr>
                          </w:p>
                          <w:p w14:paraId="17D25F05" w14:textId="2CDC8D2D"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49" w:type="pct"/>
                              <w:tblCellSpacing w:w="0" w:type="dxa"/>
                              <w:tblCellMar>
                                <w:left w:w="0" w:type="dxa"/>
                                <w:right w:w="0" w:type="dxa"/>
                              </w:tblCellMar>
                              <w:tblLook w:val="04A0" w:firstRow="1" w:lastRow="0" w:firstColumn="1" w:lastColumn="0" w:noHBand="0" w:noVBand="1"/>
                            </w:tblPr>
                            <w:tblGrid>
                              <w:gridCol w:w="2491"/>
                              <w:gridCol w:w="1968"/>
                            </w:tblGrid>
                            <w:tr w:rsidR="00931707" w:rsidRPr="00235EBA" w14:paraId="3A88ED16" w14:textId="77777777" w:rsidTr="00931707">
                              <w:trPr>
                                <w:tblCellSpacing w:w="0" w:type="dxa"/>
                              </w:trPr>
                              <w:tc>
                                <w:tcPr>
                                  <w:tcW w:w="2793" w:type="pct"/>
                                  <w:hideMark/>
                                </w:tcPr>
                                <w:p w14:paraId="19E1948B" w14:textId="3F87F0F1"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5</w:t>
                                  </w:r>
                                  <w:r w:rsidRPr="00931707">
                                    <w:rPr>
                                      <w:rFonts w:ascii="Garamond" w:hAnsi="Garamond"/>
                                      <w:sz w:val="26"/>
                                      <w:szCs w:val="26"/>
                                    </w:rPr>
                                    <w:t xml:space="preserve">:   </w:t>
                                  </w:r>
                                </w:p>
                              </w:tc>
                              <w:tc>
                                <w:tcPr>
                                  <w:tcW w:w="2207" w:type="pct"/>
                                  <w:hideMark/>
                                </w:tcPr>
                                <w:p w14:paraId="7E0C5795" w14:textId="4F212DA1"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tt. 6:1-34</w:t>
                                  </w:r>
                                </w:p>
                              </w:tc>
                            </w:tr>
                            <w:tr w:rsidR="00931707" w:rsidRPr="00235EBA" w14:paraId="40385411" w14:textId="77777777" w:rsidTr="00931707">
                              <w:trPr>
                                <w:tblCellSpacing w:w="0" w:type="dxa"/>
                              </w:trPr>
                              <w:tc>
                                <w:tcPr>
                                  <w:tcW w:w="2793" w:type="pct"/>
                                  <w:hideMark/>
                                </w:tcPr>
                                <w:p w14:paraId="31FC2582" w14:textId="7C2208EA"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6</w:t>
                                  </w:r>
                                  <w:r w:rsidRPr="00931707">
                                    <w:rPr>
                                      <w:rFonts w:ascii="Garamond" w:hAnsi="Garamond"/>
                                      <w:sz w:val="26"/>
                                      <w:szCs w:val="26"/>
                                    </w:rPr>
                                    <w:t xml:space="preserve">:   </w:t>
                                  </w:r>
                                </w:p>
                              </w:tc>
                              <w:tc>
                                <w:tcPr>
                                  <w:tcW w:w="2207" w:type="pct"/>
                                  <w:hideMark/>
                                </w:tcPr>
                                <w:p w14:paraId="3137AEC4" w14:textId="62D7A4B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tt. 7:1-8:34</w:t>
                                  </w:r>
                                </w:p>
                              </w:tc>
                            </w:tr>
                            <w:tr w:rsidR="00931707" w:rsidRPr="00235EBA" w14:paraId="14C835D2" w14:textId="77777777" w:rsidTr="00931707">
                              <w:trPr>
                                <w:tblCellSpacing w:w="0" w:type="dxa"/>
                              </w:trPr>
                              <w:tc>
                                <w:tcPr>
                                  <w:tcW w:w="2793" w:type="pct"/>
                                  <w:hideMark/>
                                </w:tcPr>
                                <w:p w14:paraId="4BFDF93A" w14:textId="5286D40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7</w:t>
                                  </w:r>
                                  <w:r w:rsidRPr="00931707">
                                    <w:rPr>
                                      <w:rFonts w:ascii="Garamond" w:hAnsi="Garamond"/>
                                      <w:sz w:val="26"/>
                                      <w:szCs w:val="26"/>
                                    </w:rPr>
                                    <w:t xml:space="preserve">:   </w:t>
                                  </w:r>
                                </w:p>
                              </w:tc>
                              <w:tc>
                                <w:tcPr>
                                  <w:tcW w:w="2207" w:type="pct"/>
                                  <w:hideMark/>
                                </w:tcPr>
                                <w:p w14:paraId="694EF2DF" w14:textId="10878DBA"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tt. 9:1-10:42</w:t>
                                  </w:r>
                                </w:p>
                              </w:tc>
                            </w:tr>
                            <w:tr w:rsidR="00931707" w:rsidRPr="00235EBA" w14:paraId="2B1798B8" w14:textId="77777777" w:rsidTr="00931707">
                              <w:trPr>
                                <w:tblCellSpacing w:w="0" w:type="dxa"/>
                              </w:trPr>
                              <w:tc>
                                <w:tcPr>
                                  <w:tcW w:w="2793" w:type="pct"/>
                                  <w:hideMark/>
                                </w:tcPr>
                                <w:p w14:paraId="5FC586D7" w14:textId="192434F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90FBC">
                                    <w:rPr>
                                      <w:rFonts w:ascii="Garamond" w:hAnsi="Garamond"/>
                                      <w:sz w:val="26"/>
                                      <w:szCs w:val="26"/>
                                    </w:rPr>
                                    <w:t>8</w:t>
                                  </w:r>
                                  <w:r w:rsidRPr="00931707">
                                    <w:rPr>
                                      <w:rFonts w:ascii="Garamond" w:hAnsi="Garamond"/>
                                      <w:sz w:val="26"/>
                                      <w:szCs w:val="26"/>
                                    </w:rPr>
                                    <w:t xml:space="preserve">:   </w:t>
                                  </w:r>
                                </w:p>
                              </w:tc>
                              <w:tc>
                                <w:tcPr>
                                  <w:tcW w:w="2207" w:type="pct"/>
                                  <w:hideMark/>
                                </w:tcPr>
                                <w:p w14:paraId="37D2BFDF" w14:textId="5865694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90FBC">
                                    <w:rPr>
                                      <w:rFonts w:ascii="Garamond" w:hAnsi="Garamond"/>
                                      <w:sz w:val="26"/>
                                      <w:szCs w:val="26"/>
                                    </w:rPr>
                                    <w:t>tt. 11:1-12:50</w:t>
                                  </w:r>
                                </w:p>
                              </w:tc>
                            </w:tr>
                            <w:tr w:rsidR="00931707" w:rsidRPr="00235EBA" w14:paraId="1F3C89E7" w14:textId="77777777" w:rsidTr="00931707">
                              <w:trPr>
                                <w:tblCellSpacing w:w="0" w:type="dxa"/>
                              </w:trPr>
                              <w:tc>
                                <w:tcPr>
                                  <w:tcW w:w="2793" w:type="pct"/>
                                  <w:hideMark/>
                                </w:tcPr>
                                <w:p w14:paraId="434A81FE" w14:textId="409B274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590FBC">
                                    <w:rPr>
                                      <w:rFonts w:ascii="Garamond" w:hAnsi="Garamond"/>
                                      <w:sz w:val="26"/>
                                      <w:szCs w:val="26"/>
                                    </w:rPr>
                                    <w:t>9</w:t>
                                  </w:r>
                                  <w:r w:rsidRPr="00931707">
                                    <w:rPr>
                                      <w:rFonts w:ascii="Garamond" w:hAnsi="Garamond"/>
                                      <w:sz w:val="26"/>
                                      <w:szCs w:val="26"/>
                                    </w:rPr>
                                    <w:t xml:space="preserve">:   </w:t>
                                  </w:r>
                                </w:p>
                              </w:tc>
                              <w:tc>
                                <w:tcPr>
                                  <w:tcW w:w="2207" w:type="pct"/>
                                  <w:hideMark/>
                                </w:tcPr>
                                <w:p w14:paraId="1C69BB20" w14:textId="2626ACF8"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3:1-58</w:t>
                                  </w:r>
                                </w:p>
                              </w:tc>
                            </w:tr>
                            <w:tr w:rsidR="00931707" w:rsidRPr="00235EBA" w14:paraId="6765ED55" w14:textId="77777777" w:rsidTr="00931707">
                              <w:trPr>
                                <w:tblCellSpacing w:w="0" w:type="dxa"/>
                              </w:trPr>
                              <w:tc>
                                <w:tcPr>
                                  <w:tcW w:w="2793" w:type="pct"/>
                                  <w:hideMark/>
                                </w:tcPr>
                                <w:p w14:paraId="70831D22" w14:textId="1C2C4EA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90FBC">
                                    <w:rPr>
                                      <w:rFonts w:ascii="Garamond" w:hAnsi="Garamond"/>
                                      <w:sz w:val="26"/>
                                      <w:szCs w:val="26"/>
                                    </w:rPr>
                                    <w:t>10</w:t>
                                  </w:r>
                                  <w:r w:rsidRPr="00931707">
                                    <w:rPr>
                                      <w:rFonts w:ascii="Garamond" w:hAnsi="Garamond"/>
                                      <w:sz w:val="26"/>
                                      <w:szCs w:val="26"/>
                                    </w:rPr>
                                    <w:t xml:space="preserve">:   </w:t>
                                  </w:r>
                                </w:p>
                              </w:tc>
                              <w:tc>
                                <w:tcPr>
                                  <w:tcW w:w="2207" w:type="pct"/>
                                  <w:hideMark/>
                                </w:tcPr>
                                <w:p w14:paraId="7101A6B9" w14:textId="3AB60C4B"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4:1-15:39</w:t>
                                  </w:r>
                                </w:p>
                              </w:tc>
                            </w:tr>
                            <w:tr w:rsidR="00931707" w:rsidRPr="00235EBA" w14:paraId="0B09CBFC" w14:textId="77777777" w:rsidTr="00931707">
                              <w:trPr>
                                <w:tblCellSpacing w:w="0" w:type="dxa"/>
                              </w:trPr>
                              <w:tc>
                                <w:tcPr>
                                  <w:tcW w:w="2793" w:type="pct"/>
                                  <w:hideMark/>
                                </w:tcPr>
                                <w:p w14:paraId="4C4EC5E5" w14:textId="1B645036"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90FBC">
                                    <w:rPr>
                                      <w:rFonts w:ascii="Garamond" w:hAnsi="Garamond"/>
                                      <w:sz w:val="26"/>
                                      <w:szCs w:val="26"/>
                                    </w:rPr>
                                    <w:t>11</w:t>
                                  </w:r>
                                  <w:r w:rsidRPr="00931707">
                                    <w:rPr>
                                      <w:rFonts w:ascii="Garamond" w:hAnsi="Garamond"/>
                                      <w:sz w:val="26"/>
                                      <w:szCs w:val="26"/>
                                    </w:rPr>
                                    <w:t xml:space="preserve">:   </w:t>
                                  </w:r>
                                </w:p>
                              </w:tc>
                              <w:tc>
                                <w:tcPr>
                                  <w:tcW w:w="2207" w:type="pct"/>
                                  <w:hideMark/>
                                </w:tcPr>
                                <w:p w14:paraId="050AD13D" w14:textId="4CAC45CD"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6:1-18:35</w:t>
                                  </w:r>
                                </w:p>
                              </w:tc>
                            </w:tr>
                          </w:tbl>
                          <w:p w14:paraId="4FEFE0C1" w14:textId="77777777" w:rsidR="00931707" w:rsidRDefault="00931707" w:rsidP="000D3A18">
                            <w:pPr>
                              <w:spacing w:after="0" w:line="240" w:lineRule="auto"/>
                              <w:ind w:right="-30"/>
                              <w:jc w:val="both"/>
                              <w:rPr>
                                <w:rFonts w:ascii="Garamond" w:hAnsi="Garamond"/>
                                <w:sz w:val="26"/>
                                <w:szCs w:val="26"/>
                              </w:rPr>
                            </w:pPr>
                          </w:p>
                          <w:p w14:paraId="2A4CBC8E" w14:textId="77777777" w:rsidR="00931707" w:rsidRDefault="00931707" w:rsidP="000D3A18">
                            <w:pPr>
                              <w:spacing w:after="0" w:line="240" w:lineRule="auto"/>
                              <w:ind w:right="-30"/>
                              <w:jc w:val="both"/>
                              <w:rPr>
                                <w:rFonts w:ascii="Garamond" w:hAnsi="Garamond"/>
                                <w:sz w:val="26"/>
                                <w:szCs w:val="26"/>
                              </w:rPr>
                            </w:pPr>
                          </w:p>
                          <w:p w14:paraId="56396BF0" w14:textId="40BD1963"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4792460B" w14:textId="77777777" w:rsidR="00085108" w:rsidRDefault="00085108" w:rsidP="008A40CB">
                      <w:pPr>
                        <w:spacing w:after="0" w:line="240" w:lineRule="auto"/>
                        <w:rPr>
                          <w:rFonts w:ascii="Garamond" w:hAnsi="Garamond"/>
                          <w:sz w:val="26"/>
                          <w:szCs w:val="26"/>
                        </w:rPr>
                      </w:pPr>
                    </w:p>
                    <w:p w14:paraId="7922B091" w14:textId="1990156A" w:rsidR="00931707"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8048DEA" wp14:editId="5A5C27EF">
                            <wp:extent cx="3246120" cy="1826260"/>
                            <wp:effectExtent l="0" t="0" r="0" b="254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4B8B9188" w14:textId="445ADA9C" w:rsidR="00085108" w:rsidRDefault="00085108" w:rsidP="008A40CB">
                      <w:pPr>
                        <w:spacing w:after="0" w:line="240" w:lineRule="auto"/>
                        <w:rPr>
                          <w:rFonts w:ascii="Garamond" w:hAnsi="Garamond"/>
                          <w:sz w:val="26"/>
                          <w:szCs w:val="26"/>
                        </w:rPr>
                      </w:pPr>
                    </w:p>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27F5DBA8" w14:textId="77777777" w:rsidR="00931707" w:rsidRDefault="00931707" w:rsidP="00377404">
                      <w:pPr>
                        <w:spacing w:after="0" w:line="240" w:lineRule="auto"/>
                        <w:ind w:right="-30"/>
                        <w:jc w:val="center"/>
                        <w:rPr>
                          <w:rFonts w:ascii="Garamond" w:hAnsi="Garamond"/>
                          <w:b/>
                          <w:bCs/>
                          <w:sz w:val="30"/>
                          <w:szCs w:val="30"/>
                        </w:rPr>
                      </w:pPr>
                    </w:p>
                    <w:p w14:paraId="19FF9762" w14:textId="77777777" w:rsidR="00085108" w:rsidRDefault="00085108" w:rsidP="00377404">
                      <w:pPr>
                        <w:spacing w:after="0" w:line="240" w:lineRule="auto"/>
                        <w:ind w:right="-30"/>
                        <w:jc w:val="center"/>
                        <w:rPr>
                          <w:rFonts w:ascii="Garamond" w:hAnsi="Garamond"/>
                          <w:b/>
                          <w:bCs/>
                          <w:sz w:val="30"/>
                          <w:szCs w:val="30"/>
                        </w:rPr>
                      </w:pPr>
                    </w:p>
                    <w:p w14:paraId="4E21A5CB" w14:textId="77777777" w:rsidR="00085108" w:rsidRDefault="00085108" w:rsidP="00377404">
                      <w:pPr>
                        <w:spacing w:after="0" w:line="240" w:lineRule="auto"/>
                        <w:ind w:right="-30"/>
                        <w:jc w:val="center"/>
                        <w:rPr>
                          <w:rFonts w:ascii="Garamond" w:hAnsi="Garamond"/>
                          <w:b/>
                          <w:bCs/>
                          <w:sz w:val="30"/>
                          <w:szCs w:val="30"/>
                        </w:rPr>
                      </w:pPr>
                    </w:p>
                    <w:p w14:paraId="2420CE1E" w14:textId="77777777" w:rsidR="00085108" w:rsidRDefault="00085108" w:rsidP="00085108">
                      <w:pPr>
                        <w:spacing w:after="0" w:line="240" w:lineRule="auto"/>
                        <w:ind w:right="-30"/>
                        <w:rPr>
                          <w:rFonts w:ascii="Garamond" w:hAnsi="Garamond"/>
                          <w:b/>
                          <w:bCs/>
                          <w:sz w:val="30"/>
                          <w:szCs w:val="30"/>
                        </w:rPr>
                      </w:pPr>
                    </w:p>
                    <w:p w14:paraId="17D25F05" w14:textId="2CDC8D2D"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49" w:type="pct"/>
                        <w:tblCellSpacing w:w="0" w:type="dxa"/>
                        <w:tblCellMar>
                          <w:left w:w="0" w:type="dxa"/>
                          <w:right w:w="0" w:type="dxa"/>
                        </w:tblCellMar>
                        <w:tblLook w:val="04A0" w:firstRow="1" w:lastRow="0" w:firstColumn="1" w:lastColumn="0" w:noHBand="0" w:noVBand="1"/>
                      </w:tblPr>
                      <w:tblGrid>
                        <w:gridCol w:w="2491"/>
                        <w:gridCol w:w="1968"/>
                      </w:tblGrid>
                      <w:tr w:rsidR="00931707" w:rsidRPr="00235EBA" w14:paraId="3A88ED16" w14:textId="77777777" w:rsidTr="00931707">
                        <w:trPr>
                          <w:tblCellSpacing w:w="0" w:type="dxa"/>
                        </w:trPr>
                        <w:tc>
                          <w:tcPr>
                            <w:tcW w:w="2793" w:type="pct"/>
                            <w:hideMark/>
                          </w:tcPr>
                          <w:p w14:paraId="19E1948B" w14:textId="3F87F0F1"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5</w:t>
                            </w:r>
                            <w:r w:rsidRPr="00931707">
                              <w:rPr>
                                <w:rFonts w:ascii="Garamond" w:hAnsi="Garamond"/>
                                <w:sz w:val="26"/>
                                <w:szCs w:val="26"/>
                              </w:rPr>
                              <w:t xml:space="preserve">:   </w:t>
                            </w:r>
                          </w:p>
                        </w:tc>
                        <w:tc>
                          <w:tcPr>
                            <w:tcW w:w="2207" w:type="pct"/>
                            <w:hideMark/>
                          </w:tcPr>
                          <w:p w14:paraId="7E0C5795" w14:textId="4F212DA1"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tt. 6:1-34</w:t>
                            </w:r>
                          </w:p>
                        </w:tc>
                      </w:tr>
                      <w:tr w:rsidR="00931707" w:rsidRPr="00235EBA" w14:paraId="40385411" w14:textId="77777777" w:rsidTr="00931707">
                        <w:trPr>
                          <w:tblCellSpacing w:w="0" w:type="dxa"/>
                        </w:trPr>
                        <w:tc>
                          <w:tcPr>
                            <w:tcW w:w="2793" w:type="pct"/>
                            <w:hideMark/>
                          </w:tcPr>
                          <w:p w14:paraId="31FC2582" w14:textId="7C2208EA"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6</w:t>
                            </w:r>
                            <w:r w:rsidRPr="00931707">
                              <w:rPr>
                                <w:rFonts w:ascii="Garamond" w:hAnsi="Garamond"/>
                                <w:sz w:val="26"/>
                                <w:szCs w:val="26"/>
                              </w:rPr>
                              <w:t xml:space="preserve">:   </w:t>
                            </w:r>
                          </w:p>
                        </w:tc>
                        <w:tc>
                          <w:tcPr>
                            <w:tcW w:w="2207" w:type="pct"/>
                            <w:hideMark/>
                          </w:tcPr>
                          <w:p w14:paraId="3137AEC4" w14:textId="62D7A4B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tt. 7:1-8:34</w:t>
                            </w:r>
                          </w:p>
                        </w:tc>
                      </w:tr>
                      <w:tr w:rsidR="00931707" w:rsidRPr="00235EBA" w14:paraId="14C835D2" w14:textId="77777777" w:rsidTr="00931707">
                        <w:trPr>
                          <w:tblCellSpacing w:w="0" w:type="dxa"/>
                        </w:trPr>
                        <w:tc>
                          <w:tcPr>
                            <w:tcW w:w="2793" w:type="pct"/>
                            <w:hideMark/>
                          </w:tcPr>
                          <w:p w14:paraId="4BFDF93A" w14:textId="5286D40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7</w:t>
                            </w:r>
                            <w:r w:rsidRPr="00931707">
                              <w:rPr>
                                <w:rFonts w:ascii="Garamond" w:hAnsi="Garamond"/>
                                <w:sz w:val="26"/>
                                <w:szCs w:val="26"/>
                              </w:rPr>
                              <w:t xml:space="preserve">:   </w:t>
                            </w:r>
                          </w:p>
                        </w:tc>
                        <w:tc>
                          <w:tcPr>
                            <w:tcW w:w="2207" w:type="pct"/>
                            <w:hideMark/>
                          </w:tcPr>
                          <w:p w14:paraId="694EF2DF" w14:textId="10878DBA"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tt. 9:1-10:42</w:t>
                            </w:r>
                          </w:p>
                        </w:tc>
                      </w:tr>
                      <w:tr w:rsidR="00931707" w:rsidRPr="00235EBA" w14:paraId="2B1798B8" w14:textId="77777777" w:rsidTr="00931707">
                        <w:trPr>
                          <w:tblCellSpacing w:w="0" w:type="dxa"/>
                        </w:trPr>
                        <w:tc>
                          <w:tcPr>
                            <w:tcW w:w="2793" w:type="pct"/>
                            <w:hideMark/>
                          </w:tcPr>
                          <w:p w14:paraId="5FC586D7" w14:textId="192434F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90FBC">
                              <w:rPr>
                                <w:rFonts w:ascii="Garamond" w:hAnsi="Garamond"/>
                                <w:sz w:val="26"/>
                                <w:szCs w:val="26"/>
                              </w:rPr>
                              <w:t>8</w:t>
                            </w:r>
                            <w:r w:rsidRPr="00931707">
                              <w:rPr>
                                <w:rFonts w:ascii="Garamond" w:hAnsi="Garamond"/>
                                <w:sz w:val="26"/>
                                <w:szCs w:val="26"/>
                              </w:rPr>
                              <w:t xml:space="preserve">:   </w:t>
                            </w:r>
                          </w:p>
                        </w:tc>
                        <w:tc>
                          <w:tcPr>
                            <w:tcW w:w="2207" w:type="pct"/>
                            <w:hideMark/>
                          </w:tcPr>
                          <w:p w14:paraId="37D2BFDF" w14:textId="5865694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90FBC">
                              <w:rPr>
                                <w:rFonts w:ascii="Garamond" w:hAnsi="Garamond"/>
                                <w:sz w:val="26"/>
                                <w:szCs w:val="26"/>
                              </w:rPr>
                              <w:t>tt. 11:1-12:50</w:t>
                            </w:r>
                          </w:p>
                        </w:tc>
                      </w:tr>
                      <w:tr w:rsidR="00931707" w:rsidRPr="00235EBA" w14:paraId="1F3C89E7" w14:textId="77777777" w:rsidTr="00931707">
                        <w:trPr>
                          <w:tblCellSpacing w:w="0" w:type="dxa"/>
                        </w:trPr>
                        <w:tc>
                          <w:tcPr>
                            <w:tcW w:w="2793" w:type="pct"/>
                            <w:hideMark/>
                          </w:tcPr>
                          <w:p w14:paraId="434A81FE" w14:textId="409B274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590FBC">
                              <w:rPr>
                                <w:rFonts w:ascii="Garamond" w:hAnsi="Garamond"/>
                                <w:sz w:val="26"/>
                                <w:szCs w:val="26"/>
                              </w:rPr>
                              <w:t>9</w:t>
                            </w:r>
                            <w:r w:rsidRPr="00931707">
                              <w:rPr>
                                <w:rFonts w:ascii="Garamond" w:hAnsi="Garamond"/>
                                <w:sz w:val="26"/>
                                <w:szCs w:val="26"/>
                              </w:rPr>
                              <w:t xml:space="preserve">:   </w:t>
                            </w:r>
                          </w:p>
                        </w:tc>
                        <w:tc>
                          <w:tcPr>
                            <w:tcW w:w="2207" w:type="pct"/>
                            <w:hideMark/>
                          </w:tcPr>
                          <w:p w14:paraId="1C69BB20" w14:textId="2626ACF8"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3:1-58</w:t>
                            </w:r>
                          </w:p>
                        </w:tc>
                      </w:tr>
                      <w:tr w:rsidR="00931707" w:rsidRPr="00235EBA" w14:paraId="6765ED55" w14:textId="77777777" w:rsidTr="00931707">
                        <w:trPr>
                          <w:tblCellSpacing w:w="0" w:type="dxa"/>
                        </w:trPr>
                        <w:tc>
                          <w:tcPr>
                            <w:tcW w:w="2793" w:type="pct"/>
                            <w:hideMark/>
                          </w:tcPr>
                          <w:p w14:paraId="70831D22" w14:textId="1C2C4EA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90FBC">
                              <w:rPr>
                                <w:rFonts w:ascii="Garamond" w:hAnsi="Garamond"/>
                                <w:sz w:val="26"/>
                                <w:szCs w:val="26"/>
                              </w:rPr>
                              <w:t>10</w:t>
                            </w:r>
                            <w:r w:rsidRPr="00931707">
                              <w:rPr>
                                <w:rFonts w:ascii="Garamond" w:hAnsi="Garamond"/>
                                <w:sz w:val="26"/>
                                <w:szCs w:val="26"/>
                              </w:rPr>
                              <w:t xml:space="preserve">:   </w:t>
                            </w:r>
                          </w:p>
                        </w:tc>
                        <w:tc>
                          <w:tcPr>
                            <w:tcW w:w="2207" w:type="pct"/>
                            <w:hideMark/>
                          </w:tcPr>
                          <w:p w14:paraId="7101A6B9" w14:textId="3AB60C4B"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4:1-15:39</w:t>
                            </w:r>
                          </w:p>
                        </w:tc>
                      </w:tr>
                      <w:tr w:rsidR="00931707" w:rsidRPr="00235EBA" w14:paraId="0B09CBFC" w14:textId="77777777" w:rsidTr="00931707">
                        <w:trPr>
                          <w:tblCellSpacing w:w="0" w:type="dxa"/>
                        </w:trPr>
                        <w:tc>
                          <w:tcPr>
                            <w:tcW w:w="2793" w:type="pct"/>
                            <w:hideMark/>
                          </w:tcPr>
                          <w:p w14:paraId="4C4EC5E5" w14:textId="1B645036"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90FBC">
                              <w:rPr>
                                <w:rFonts w:ascii="Garamond" w:hAnsi="Garamond"/>
                                <w:sz w:val="26"/>
                                <w:szCs w:val="26"/>
                              </w:rPr>
                              <w:t>11</w:t>
                            </w:r>
                            <w:r w:rsidRPr="00931707">
                              <w:rPr>
                                <w:rFonts w:ascii="Garamond" w:hAnsi="Garamond"/>
                                <w:sz w:val="26"/>
                                <w:szCs w:val="26"/>
                              </w:rPr>
                              <w:t xml:space="preserve">:   </w:t>
                            </w:r>
                          </w:p>
                        </w:tc>
                        <w:tc>
                          <w:tcPr>
                            <w:tcW w:w="2207" w:type="pct"/>
                            <w:hideMark/>
                          </w:tcPr>
                          <w:p w14:paraId="050AD13D" w14:textId="4CAC45CD"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 xml:space="preserve">Matt. </w:t>
                            </w:r>
                            <w:r w:rsidR="00590FBC">
                              <w:rPr>
                                <w:rFonts w:ascii="Garamond" w:hAnsi="Garamond"/>
                                <w:sz w:val="26"/>
                                <w:szCs w:val="26"/>
                              </w:rPr>
                              <w:t>16:1-18:35</w:t>
                            </w:r>
                          </w:p>
                        </w:tc>
                      </w:tr>
                    </w:tbl>
                    <w:p w14:paraId="4FEFE0C1" w14:textId="77777777" w:rsidR="00931707" w:rsidRDefault="00931707" w:rsidP="000D3A18">
                      <w:pPr>
                        <w:spacing w:after="0" w:line="240" w:lineRule="auto"/>
                        <w:ind w:right="-30"/>
                        <w:jc w:val="both"/>
                        <w:rPr>
                          <w:rFonts w:ascii="Garamond" w:hAnsi="Garamond"/>
                          <w:sz w:val="26"/>
                          <w:szCs w:val="26"/>
                        </w:rPr>
                      </w:pPr>
                    </w:p>
                    <w:p w14:paraId="2A4CBC8E" w14:textId="77777777" w:rsidR="00931707" w:rsidRDefault="00931707" w:rsidP="000D3A18">
                      <w:pPr>
                        <w:spacing w:after="0" w:line="240" w:lineRule="auto"/>
                        <w:ind w:right="-30"/>
                        <w:jc w:val="both"/>
                        <w:rPr>
                          <w:rFonts w:ascii="Garamond" w:hAnsi="Garamond"/>
                          <w:sz w:val="26"/>
                          <w:szCs w:val="26"/>
                        </w:rPr>
                      </w:pPr>
                    </w:p>
                    <w:p w14:paraId="56396BF0" w14:textId="40BD1963"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CsBQAYj1O8LgAAAA=="/>
  </w:docVars>
  <w:rsids>
    <w:rsidRoot w:val="00787226"/>
    <w:rsid w:val="000075DA"/>
    <w:rsid w:val="0001374E"/>
    <w:rsid w:val="00034642"/>
    <w:rsid w:val="000379A5"/>
    <w:rsid w:val="00037D36"/>
    <w:rsid w:val="00037E32"/>
    <w:rsid w:val="00042507"/>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7404"/>
    <w:rsid w:val="003A04C6"/>
    <w:rsid w:val="003A5F2C"/>
    <w:rsid w:val="003C457D"/>
    <w:rsid w:val="003C4FB5"/>
    <w:rsid w:val="003C7A7D"/>
    <w:rsid w:val="003D4CFE"/>
    <w:rsid w:val="003F30F8"/>
    <w:rsid w:val="004157DD"/>
    <w:rsid w:val="00415F4B"/>
    <w:rsid w:val="004207E7"/>
    <w:rsid w:val="00441954"/>
    <w:rsid w:val="00462540"/>
    <w:rsid w:val="00471A88"/>
    <w:rsid w:val="00473084"/>
    <w:rsid w:val="00477FA4"/>
    <w:rsid w:val="00483A74"/>
    <w:rsid w:val="004864C8"/>
    <w:rsid w:val="00492D9F"/>
    <w:rsid w:val="004B1600"/>
    <w:rsid w:val="004B3DA5"/>
    <w:rsid w:val="004C1F6D"/>
    <w:rsid w:val="004D1C8B"/>
    <w:rsid w:val="004D2CAC"/>
    <w:rsid w:val="004E5184"/>
    <w:rsid w:val="004F17AE"/>
    <w:rsid w:val="00500680"/>
    <w:rsid w:val="0050242A"/>
    <w:rsid w:val="0050317B"/>
    <w:rsid w:val="00504EBC"/>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D70E0"/>
    <w:rsid w:val="006E0B8F"/>
    <w:rsid w:val="006E7294"/>
    <w:rsid w:val="006F2523"/>
    <w:rsid w:val="00706919"/>
    <w:rsid w:val="0071233A"/>
    <w:rsid w:val="00724729"/>
    <w:rsid w:val="00732F70"/>
    <w:rsid w:val="00742148"/>
    <w:rsid w:val="00751AAF"/>
    <w:rsid w:val="00762755"/>
    <w:rsid w:val="00763715"/>
    <w:rsid w:val="0076560A"/>
    <w:rsid w:val="007677B2"/>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69F0"/>
    <w:rsid w:val="00853BDF"/>
    <w:rsid w:val="00860CD6"/>
    <w:rsid w:val="00865C63"/>
    <w:rsid w:val="00890A39"/>
    <w:rsid w:val="008A40CB"/>
    <w:rsid w:val="008A74BC"/>
    <w:rsid w:val="008B349A"/>
    <w:rsid w:val="008B34D8"/>
    <w:rsid w:val="008B3E61"/>
    <w:rsid w:val="008C7289"/>
    <w:rsid w:val="008E54A4"/>
    <w:rsid w:val="008E6C28"/>
    <w:rsid w:val="008F3084"/>
    <w:rsid w:val="008F36A1"/>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835"/>
    <w:rsid w:val="00B323B7"/>
    <w:rsid w:val="00B43CFC"/>
    <w:rsid w:val="00B562D5"/>
    <w:rsid w:val="00B650DC"/>
    <w:rsid w:val="00B70A8E"/>
    <w:rsid w:val="00B71113"/>
    <w:rsid w:val="00B744F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431EB"/>
    <w:rsid w:val="00C63729"/>
    <w:rsid w:val="00C7412A"/>
    <w:rsid w:val="00C82B21"/>
    <w:rsid w:val="00C92281"/>
    <w:rsid w:val="00CA73CB"/>
    <w:rsid w:val="00CB1701"/>
    <w:rsid w:val="00CB3B35"/>
    <w:rsid w:val="00CB4305"/>
    <w:rsid w:val="00CB6BB2"/>
    <w:rsid w:val="00CC6066"/>
    <w:rsid w:val="00CD7921"/>
    <w:rsid w:val="00CE01F7"/>
    <w:rsid w:val="00CE3DC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3CC4"/>
    <w:rsid w:val="00E85E85"/>
    <w:rsid w:val="00E93FF0"/>
    <w:rsid w:val="00EA1E08"/>
    <w:rsid w:val="00EA226C"/>
    <w:rsid w:val="00EB1DED"/>
    <w:rsid w:val="00EB597B"/>
    <w:rsid w:val="00EB6C9F"/>
    <w:rsid w:val="00EC1876"/>
    <w:rsid w:val="00EC1CC4"/>
    <w:rsid w:val="00EC7229"/>
    <w:rsid w:val="00ED3E23"/>
    <w:rsid w:val="00F170F9"/>
    <w:rsid w:val="00F26F98"/>
    <w:rsid w:val="00F342C0"/>
    <w:rsid w:val="00F371F2"/>
    <w:rsid w:val="00F438E0"/>
    <w:rsid w:val="00F61BEF"/>
    <w:rsid w:val="00F6295F"/>
    <w:rsid w:val="00F6556D"/>
    <w:rsid w:val="00F719D3"/>
    <w:rsid w:val="00F832DA"/>
    <w:rsid w:val="00F85D5A"/>
    <w:rsid w:val="00F949A5"/>
    <w:rsid w:val="00FA5175"/>
    <w:rsid w:val="00FB5ADC"/>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chapelhillumc.org" TargetMode="External"/><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mailto:office@chapelhillumc.org"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Alan Pollock</cp:lastModifiedBy>
  <cp:revision>6</cp:revision>
  <cp:lastPrinted>2022-03-13T16:07:00Z</cp:lastPrinted>
  <dcterms:created xsi:type="dcterms:W3CDTF">2022-08-30T14:19:00Z</dcterms:created>
  <dcterms:modified xsi:type="dcterms:W3CDTF">2022-09-06T15:29:00Z</dcterms:modified>
</cp:coreProperties>
</file>